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9602C1B" w:rsidR="00BB2FBC" w:rsidRDefault="006156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1.2023</w:t>
      </w:r>
    </w:p>
    <w:p w14:paraId="298906AA" w14:textId="1225B8C0" w:rsidR="00C46E26" w:rsidRPr="00BB2FBC" w:rsidRDefault="00C46E26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>Załącznik nr 2.</w:t>
      </w:r>
      <w:r w:rsidR="009C6112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6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do SWZ</w:t>
      </w:r>
    </w:p>
    <w:p w14:paraId="1845C6CB" w14:textId="77777777" w:rsidR="00615629" w:rsidRDefault="00615629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8E1198" w:rsidR="001F509E" w:rsidRPr="001F509E" w:rsidRDefault="001F509E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D7D4398" w14:textId="52BF8874" w:rsidR="00615629" w:rsidRDefault="00A200DA" w:rsidP="00615629">
      <w:pPr>
        <w:tabs>
          <w:tab w:val="left" w:pos="720"/>
        </w:tabs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Składając ofertę w postępowaniu o udzielenie zamówienia publicznego pn.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996AD0">
        <w:rPr>
          <w:rFonts w:ascii="Arial" w:hAnsi="Arial" w:cs="Arial"/>
          <w:color w:val="000000" w:themeColor="text1"/>
          <w:sz w:val="20"/>
          <w:szCs w:val="20"/>
        </w:rPr>
        <w:t>„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Dostawa obiektywu mikroskopowego, diody laserowej, diody LED ze </w:t>
      </w:r>
      <w:r w:rsidR="00615629" w:rsidRPr="00615629">
        <w:rPr>
          <w:rFonts w:ascii="Arial" w:hAnsi="Arial" w:cs="Arial"/>
          <w:color w:val="000000" w:themeColor="text1"/>
          <w:sz w:val="20"/>
          <w:szCs w:val="20"/>
        </w:rPr>
        <w:t>sterownikiem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, kamer CMOS oraz elementów optomechanicznych i optycznych, w podziale na pakiety.” </w:t>
      </w:r>
    </w:p>
    <w:p w14:paraId="76109ED9" w14:textId="49CA5CBD" w:rsidR="00A200DA" w:rsidRPr="00615629" w:rsidRDefault="00615629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Pakiet nr </w:t>
      </w:r>
      <w:r w:rsidR="009C6112">
        <w:rPr>
          <w:rFonts w:ascii="Arial" w:hAnsi="Arial" w:cs="Arial"/>
          <w:b/>
          <w:bCs/>
          <w:color w:val="000000" w:themeColor="text1"/>
          <w:sz w:val="20"/>
          <w:szCs w:val="20"/>
        </w:rPr>
        <w:t>6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Dostawa </w:t>
      </w:r>
      <w:r w:rsidR="00996AD0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diody </w:t>
      </w:r>
      <w:r w:rsidR="009C611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LED ze sterownikiem 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>– 1</w:t>
      </w:r>
      <w:r w:rsidR="009C611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zestaw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511DBA92" w14:textId="35B33A60" w:rsidR="00AF4B77" w:rsidRDefault="001F509E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oferujemy</w:t>
      </w:r>
      <w:r w:rsidR="008E1C8F" w:rsidRPr="00615629">
        <w:rPr>
          <w:rFonts w:ascii="Arial" w:hAnsi="Arial" w:cs="Arial"/>
          <w:color w:val="000000" w:themeColor="text1"/>
          <w:sz w:val="20"/>
          <w:szCs w:val="20"/>
        </w:rPr>
        <w:t xml:space="preserve"> dostawę ww. 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>element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u</w:t>
      </w:r>
      <w:r w:rsidR="00BF31D4" w:rsidRPr="00615629">
        <w:rPr>
          <w:rFonts w:ascii="Arial" w:hAnsi="Arial" w:cs="Arial"/>
          <w:color w:val="000000" w:themeColor="text1"/>
          <w:sz w:val="20"/>
          <w:szCs w:val="20"/>
        </w:rPr>
        <w:t xml:space="preserve"> spełniając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ego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>poniższe wymagania</w:t>
      </w:r>
      <w:r w:rsidRPr="00A200DA">
        <w:rPr>
          <w:rFonts w:ascii="Arial" w:hAnsi="Arial" w:cs="Arial"/>
          <w:color w:val="000000" w:themeColor="text1"/>
          <w:sz w:val="20"/>
          <w:szCs w:val="20"/>
        </w:rPr>
        <w:t>:</w:t>
      </w:r>
    </w:p>
    <w:tbl>
      <w:tblPr>
        <w:tblStyle w:val="Tabela-Siatka"/>
        <w:tblW w:w="1369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2405"/>
        <w:gridCol w:w="4966"/>
        <w:gridCol w:w="5327"/>
      </w:tblGrid>
      <w:tr w:rsidR="005A24BD" w:rsidRPr="009A27D9" w14:paraId="41469A91" w14:textId="77777777" w:rsidTr="00832A14">
        <w:trPr>
          <w:trHeight w:val="510"/>
        </w:trPr>
        <w:tc>
          <w:tcPr>
            <w:tcW w:w="13691" w:type="dxa"/>
            <w:gridSpan w:val="4"/>
            <w:shd w:val="clear" w:color="auto" w:fill="BFBFBF" w:themeFill="background1" w:themeFillShade="BF"/>
            <w:vAlign w:val="center"/>
          </w:tcPr>
          <w:p w14:paraId="263102D6" w14:textId="04F4CB9A" w:rsidR="005A24BD" w:rsidRPr="005A24BD" w:rsidRDefault="005A24BD" w:rsidP="00E246EB">
            <w:pPr>
              <w:rPr>
                <w:rFonts w:ascii="Arial" w:hAnsi="Arial" w:cs="Arial"/>
                <w:b/>
                <w:bCs/>
              </w:rPr>
            </w:pPr>
            <w:r w:rsidRPr="005A24BD">
              <w:rPr>
                <w:rFonts w:ascii="Arial" w:hAnsi="Arial" w:cs="Arial"/>
                <w:b/>
                <w:bCs/>
              </w:rPr>
              <w:t>Dioda</w:t>
            </w:r>
            <w:r w:rsidR="009C6112">
              <w:rPr>
                <w:rFonts w:ascii="Arial" w:hAnsi="Arial" w:cs="Arial"/>
                <w:b/>
                <w:bCs/>
              </w:rPr>
              <w:t xml:space="preserve"> LED ze sterownikiem</w:t>
            </w:r>
            <w:r w:rsidRPr="005A24BD">
              <w:rPr>
                <w:rFonts w:ascii="Arial" w:hAnsi="Arial" w:cs="Arial"/>
                <w:b/>
                <w:bCs/>
              </w:rPr>
              <w:t xml:space="preserve"> - 1 </w:t>
            </w:r>
            <w:r w:rsidR="009C6112">
              <w:rPr>
                <w:rFonts w:ascii="Arial" w:hAnsi="Arial" w:cs="Arial"/>
                <w:b/>
                <w:bCs/>
              </w:rPr>
              <w:t>zestaw</w:t>
            </w:r>
          </w:p>
        </w:tc>
      </w:tr>
      <w:tr w:rsidR="005A24BD" w:rsidRPr="007D7187" w14:paraId="7E64C519" w14:textId="77777777" w:rsidTr="00832A14">
        <w:trPr>
          <w:trHeight w:val="585"/>
        </w:trPr>
        <w:tc>
          <w:tcPr>
            <w:tcW w:w="13691" w:type="dxa"/>
            <w:gridSpan w:val="4"/>
          </w:tcPr>
          <w:p w14:paraId="4CA489D0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F47C1EF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……….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5EE7D1B4" w14:textId="3E50DD1A" w:rsidR="005A24BD" w:rsidRPr="007D7187" w:rsidRDefault="005A24BD" w:rsidP="00E246EB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6F1BD3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96AD0" w:rsidRPr="000235EF" w14:paraId="2153BB98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993" w:type="dxa"/>
            <w:shd w:val="clear" w:color="auto" w:fill="D0CECE" w:themeFill="background2" w:themeFillShade="E6"/>
          </w:tcPr>
          <w:p w14:paraId="5433C8B2" w14:textId="77777777" w:rsidR="00996AD0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405" w:type="dxa"/>
            <w:shd w:val="clear" w:color="auto" w:fill="D0CECE" w:themeFill="background2" w:themeFillShade="E6"/>
            <w:vAlign w:val="center"/>
          </w:tcPr>
          <w:p w14:paraId="61A73552" w14:textId="77777777" w:rsidR="00996AD0" w:rsidRPr="000235EF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yp </w:t>
            </w:r>
          </w:p>
        </w:tc>
        <w:tc>
          <w:tcPr>
            <w:tcW w:w="4966" w:type="dxa"/>
            <w:shd w:val="clear" w:color="auto" w:fill="D0CECE" w:themeFill="background2" w:themeFillShade="E6"/>
            <w:vAlign w:val="center"/>
          </w:tcPr>
          <w:p w14:paraId="4F82CFD1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  <w:p w14:paraId="59B3F135" w14:textId="67840A0F" w:rsidR="00996AD0" w:rsidRDefault="00996AD0" w:rsidP="005D459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czba sztuk</w:t>
            </w:r>
          </w:p>
        </w:tc>
        <w:tc>
          <w:tcPr>
            <w:tcW w:w="5327" w:type="dxa"/>
            <w:shd w:val="clear" w:color="auto" w:fill="D0CECE" w:themeFill="background2" w:themeFillShade="E6"/>
            <w:vAlign w:val="center"/>
          </w:tcPr>
          <w:p w14:paraId="67396E92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96AD0" w:rsidRPr="00227593" w14:paraId="4DDC333D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3"/>
          <w:jc w:val="center"/>
        </w:trPr>
        <w:tc>
          <w:tcPr>
            <w:tcW w:w="993" w:type="dxa"/>
            <w:vMerge w:val="restart"/>
            <w:shd w:val="clear" w:color="auto" w:fill="FFFFFF" w:themeFill="background1"/>
          </w:tcPr>
          <w:p w14:paraId="245086EB" w14:textId="77777777" w:rsidR="00996AD0" w:rsidRPr="006E11FB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4054B0E6" w14:textId="0BC84272" w:rsidR="00996AD0" w:rsidRPr="006E11FB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oda </w:t>
            </w:r>
            <w:r w:rsidR="00990167">
              <w:rPr>
                <w:rFonts w:ascii="Arial" w:hAnsi="Arial" w:cs="Arial"/>
                <w:sz w:val="20"/>
                <w:szCs w:val="20"/>
              </w:rPr>
              <w:t>LED</w:t>
            </w: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08338287" w14:textId="758D27F5" w:rsidR="00996AD0" w:rsidRPr="00227593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ługość fali: 625nm</w:t>
            </w:r>
          </w:p>
        </w:tc>
        <w:tc>
          <w:tcPr>
            <w:tcW w:w="5327" w:type="dxa"/>
            <w:shd w:val="clear" w:color="auto" w:fill="FFFFFF" w:themeFill="background1"/>
          </w:tcPr>
          <w:p w14:paraId="58D2E638" w14:textId="77777777" w:rsidR="00996AD0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9D9F17" w14:textId="16926729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B232200" w14:textId="60B8AC49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4F4ACC5A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6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2A0C6556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38985162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4676FED5" w14:textId="3DF7CB92" w:rsidR="00996AD0" w:rsidRDefault="009C6112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 optyczna 700mW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27" w:type="dxa"/>
            <w:shd w:val="clear" w:color="auto" w:fill="FFFFFF" w:themeFill="background1"/>
          </w:tcPr>
          <w:p w14:paraId="12AB7835" w14:textId="77777777" w:rsidR="00996AD0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2F3C6E" w14:textId="77777777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E1B103D" w14:textId="27B65293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496AB582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792A3184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62BA7D8D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276F79F1" w14:textId="1D73C2B1" w:rsidR="00996AD0" w:rsidRDefault="009C6112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zerokość spektralna 17 nm</w:t>
            </w:r>
          </w:p>
        </w:tc>
        <w:tc>
          <w:tcPr>
            <w:tcW w:w="5327" w:type="dxa"/>
            <w:shd w:val="clear" w:color="auto" w:fill="FFFFFF" w:themeFill="background1"/>
          </w:tcPr>
          <w:p w14:paraId="29C5FC70" w14:textId="77777777" w:rsid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CC5392" w14:textId="3818C839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AA5E5B8" w14:textId="188A9404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33DB6E97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59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0F6AB274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0B4CCD42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1C6B0A89" w14:textId="1775E58F" w:rsidR="00996AD0" w:rsidRDefault="009C6112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symalny prąd 1000 mA</w:t>
            </w:r>
          </w:p>
        </w:tc>
        <w:tc>
          <w:tcPr>
            <w:tcW w:w="5327" w:type="dxa"/>
            <w:shd w:val="clear" w:color="auto" w:fill="FFFFFF" w:themeFill="background1"/>
          </w:tcPr>
          <w:p w14:paraId="5944432C" w14:textId="77777777" w:rsidR="009C6112" w:rsidRDefault="009C6112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722456" w14:textId="20F45A98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17FEE07" w14:textId="175D234A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C6112" w:rsidRPr="00227593" w14:paraId="05881322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2DDD1649" w14:textId="77777777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15ACBBB3" w14:textId="77777777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1EA978F4" w14:textId="639127E8" w:rsidR="009C6112" w:rsidRDefault="009C6112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montowana w obudowie z gwintem SM1 oraz radiatorem</w:t>
            </w:r>
          </w:p>
        </w:tc>
        <w:tc>
          <w:tcPr>
            <w:tcW w:w="5327" w:type="dxa"/>
            <w:shd w:val="clear" w:color="auto" w:fill="FFFFFF" w:themeFill="background1"/>
          </w:tcPr>
          <w:p w14:paraId="4ADECF04" w14:textId="77777777" w:rsidR="009C6112" w:rsidRDefault="009C6112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4FBAE8" w14:textId="0E1B5D81" w:rsidR="009C6112" w:rsidRPr="00996AD0" w:rsidRDefault="009C6112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691E196" w14:textId="4ED6B2DD" w:rsidR="009C6112" w:rsidRPr="00227593" w:rsidRDefault="009C6112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C6112" w:rsidRPr="00227593" w14:paraId="6738FE26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3"/>
          <w:jc w:val="center"/>
        </w:trPr>
        <w:tc>
          <w:tcPr>
            <w:tcW w:w="993" w:type="dxa"/>
            <w:vMerge w:val="restart"/>
            <w:shd w:val="clear" w:color="auto" w:fill="FFFFFF" w:themeFill="background1"/>
          </w:tcPr>
          <w:p w14:paraId="3FA82F89" w14:textId="105626EE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3234671F" w14:textId="67400E6B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  <w:r w:rsidRPr="00ED7FF7">
              <w:rPr>
                <w:rFonts w:ascii="Arial" w:hAnsi="Arial" w:cs="Arial"/>
                <w:sz w:val="20"/>
                <w:szCs w:val="20"/>
              </w:rPr>
              <w:t>Sterownik LED</w:t>
            </w: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4DC0676A" w14:textId="1D98A80C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symalne obsługiwane natężenie prądu 1.2A</w:t>
            </w:r>
          </w:p>
          <w:p w14:paraId="1F64EDA0" w14:textId="7F284AE0" w:rsidR="009C6112" w:rsidRDefault="009C6112" w:rsidP="00996A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7" w:type="dxa"/>
            <w:shd w:val="clear" w:color="auto" w:fill="FFFFFF" w:themeFill="background1"/>
          </w:tcPr>
          <w:p w14:paraId="2F4DFA34" w14:textId="77777777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A41669" w14:textId="7BF634A1" w:rsidR="009C6112" w:rsidRPr="00996AD0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DFCD309" w14:textId="71FC9315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C6112" w:rsidRPr="00227593" w14:paraId="1DFAA173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4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497C2993" w14:textId="77777777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3B53B6F5" w14:textId="77777777" w:rsidR="009C6112" w:rsidRPr="00ED7FF7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2B5753D3" w14:textId="2F9E491A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sługa za pomocą komputera poprzez wejście USB</w:t>
            </w:r>
          </w:p>
          <w:p w14:paraId="159EA495" w14:textId="69DFE181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7" w:type="dxa"/>
            <w:shd w:val="clear" w:color="auto" w:fill="FFFFFF" w:themeFill="background1"/>
          </w:tcPr>
          <w:p w14:paraId="6AB5C790" w14:textId="77777777" w:rsidR="009C6112" w:rsidRPr="00996AD0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21C97DD" w14:textId="5AB5D9AB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C6112" w:rsidRPr="00227593" w14:paraId="03562247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65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4050923D" w14:textId="77777777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6E070D77" w14:textId="77777777" w:rsidR="009C6112" w:rsidRPr="00ED7FF7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0574B8BD" w14:textId="0B176A70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silacz 12V 1A</w:t>
            </w:r>
          </w:p>
          <w:p w14:paraId="1F9C903C" w14:textId="6DCF0C87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7" w:type="dxa"/>
            <w:shd w:val="clear" w:color="auto" w:fill="FFFFFF" w:themeFill="background1"/>
          </w:tcPr>
          <w:p w14:paraId="29927A0D" w14:textId="77777777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ECFE97" w14:textId="6B9AB805" w:rsidR="009C6112" w:rsidRPr="00996AD0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45606F7" w14:textId="26EFA712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C6112" w:rsidRPr="00227593" w14:paraId="40DD4876" w14:textId="77777777" w:rsidTr="00832A14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4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26C26557" w14:textId="77777777" w:rsidR="009C6112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0AB6852A" w14:textId="77777777" w:rsidR="009C6112" w:rsidRPr="00ED7FF7" w:rsidRDefault="009C6112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171F4579" w14:textId="77777777" w:rsidR="009C6112" w:rsidRDefault="009C6112" w:rsidP="009C61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mpatybilny z oprogramowaniem Labview oraz C++</w:t>
            </w:r>
          </w:p>
        </w:tc>
        <w:tc>
          <w:tcPr>
            <w:tcW w:w="5327" w:type="dxa"/>
            <w:shd w:val="clear" w:color="auto" w:fill="FFFFFF" w:themeFill="background1"/>
          </w:tcPr>
          <w:p w14:paraId="6AE20567" w14:textId="77777777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29ABAF" w14:textId="7360FD4A" w:rsidR="009C6112" w:rsidRPr="00996AD0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5B8E2B0" w14:textId="29AC22FB" w:rsidR="009C6112" w:rsidRDefault="009C6112" w:rsidP="009C61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1FF7B6A" w14:textId="712E95D4" w:rsidR="00996AD0" w:rsidRDefault="00996AD0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6EA4259" w14:textId="68AD2546" w:rsidR="00996AD0" w:rsidRDefault="00996AD0" w:rsidP="009C6112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44169C" w14:textId="37DB6624" w:rsidR="00615629" w:rsidRDefault="00615629" w:rsidP="00615629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36241778" w14:textId="77777777" w:rsidR="00615629" w:rsidRDefault="00615629" w:rsidP="00615629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21A5244C" w14:textId="77777777" w:rsidR="00615629" w:rsidRDefault="00615629" w:rsidP="00615629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615629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3F5" w14:textId="77777777" w:rsidR="00C004F2" w:rsidRDefault="00C004F2" w:rsidP="0042394D">
      <w:pPr>
        <w:spacing w:after="0" w:line="240" w:lineRule="auto"/>
      </w:pPr>
      <w:r>
        <w:separator/>
      </w:r>
    </w:p>
  </w:endnote>
  <w:endnote w:type="continuationSeparator" w:id="0">
    <w:p w14:paraId="38461A70" w14:textId="77777777" w:rsidR="00C004F2" w:rsidRDefault="00C004F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191" w14:textId="77777777" w:rsidR="00C004F2" w:rsidRDefault="00C004F2" w:rsidP="0042394D">
      <w:pPr>
        <w:spacing w:after="0" w:line="240" w:lineRule="auto"/>
      </w:pPr>
      <w:r>
        <w:separator/>
      </w:r>
    </w:p>
  </w:footnote>
  <w:footnote w:type="continuationSeparator" w:id="0">
    <w:p w14:paraId="236BE449" w14:textId="77777777" w:rsidR="00C004F2" w:rsidRDefault="00C004F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0B66"/>
    <w:rsid w:val="0000133F"/>
    <w:rsid w:val="0001576C"/>
    <w:rsid w:val="00016496"/>
    <w:rsid w:val="000235EF"/>
    <w:rsid w:val="0003320A"/>
    <w:rsid w:val="0003469E"/>
    <w:rsid w:val="00043587"/>
    <w:rsid w:val="000545FA"/>
    <w:rsid w:val="00055194"/>
    <w:rsid w:val="000601EB"/>
    <w:rsid w:val="00062FD5"/>
    <w:rsid w:val="0006584E"/>
    <w:rsid w:val="000741EB"/>
    <w:rsid w:val="00074F7E"/>
    <w:rsid w:val="0007524B"/>
    <w:rsid w:val="00087915"/>
    <w:rsid w:val="000A7DDD"/>
    <w:rsid w:val="000B52AA"/>
    <w:rsid w:val="000B6454"/>
    <w:rsid w:val="000C0849"/>
    <w:rsid w:val="000D0B08"/>
    <w:rsid w:val="000D30B8"/>
    <w:rsid w:val="000F3A7E"/>
    <w:rsid w:val="0010019E"/>
    <w:rsid w:val="00106719"/>
    <w:rsid w:val="001162B0"/>
    <w:rsid w:val="00122430"/>
    <w:rsid w:val="001234CB"/>
    <w:rsid w:val="00125109"/>
    <w:rsid w:val="00126B8C"/>
    <w:rsid w:val="00140F97"/>
    <w:rsid w:val="001413FD"/>
    <w:rsid w:val="001420D1"/>
    <w:rsid w:val="001516A0"/>
    <w:rsid w:val="00170BFE"/>
    <w:rsid w:val="001734F3"/>
    <w:rsid w:val="00174603"/>
    <w:rsid w:val="00180F1D"/>
    <w:rsid w:val="00181EB0"/>
    <w:rsid w:val="00182D92"/>
    <w:rsid w:val="00191A35"/>
    <w:rsid w:val="00193833"/>
    <w:rsid w:val="001955D9"/>
    <w:rsid w:val="00197C77"/>
    <w:rsid w:val="001A0AD8"/>
    <w:rsid w:val="001B2E0C"/>
    <w:rsid w:val="001B608A"/>
    <w:rsid w:val="001D6EA6"/>
    <w:rsid w:val="001E05DF"/>
    <w:rsid w:val="001E4556"/>
    <w:rsid w:val="001F509E"/>
    <w:rsid w:val="002017AE"/>
    <w:rsid w:val="00205DC5"/>
    <w:rsid w:val="002271C4"/>
    <w:rsid w:val="00227593"/>
    <w:rsid w:val="002465F7"/>
    <w:rsid w:val="00252529"/>
    <w:rsid w:val="002602DF"/>
    <w:rsid w:val="00264C0B"/>
    <w:rsid w:val="00267B93"/>
    <w:rsid w:val="0027109F"/>
    <w:rsid w:val="00282617"/>
    <w:rsid w:val="002850DE"/>
    <w:rsid w:val="00287EB4"/>
    <w:rsid w:val="0029752A"/>
    <w:rsid w:val="002A2F20"/>
    <w:rsid w:val="002A3F38"/>
    <w:rsid w:val="002B174D"/>
    <w:rsid w:val="002C4BD1"/>
    <w:rsid w:val="002C64DF"/>
    <w:rsid w:val="002D74FE"/>
    <w:rsid w:val="002E492C"/>
    <w:rsid w:val="002E66FE"/>
    <w:rsid w:val="00304FC8"/>
    <w:rsid w:val="00316734"/>
    <w:rsid w:val="0033143E"/>
    <w:rsid w:val="00333C28"/>
    <w:rsid w:val="00342CA1"/>
    <w:rsid w:val="00343B9B"/>
    <w:rsid w:val="00344975"/>
    <w:rsid w:val="00347CEE"/>
    <w:rsid w:val="00352D1D"/>
    <w:rsid w:val="00356463"/>
    <w:rsid w:val="00380700"/>
    <w:rsid w:val="00384D6A"/>
    <w:rsid w:val="00397B2F"/>
    <w:rsid w:val="003B4AC4"/>
    <w:rsid w:val="003B7248"/>
    <w:rsid w:val="003C0403"/>
    <w:rsid w:val="003C7195"/>
    <w:rsid w:val="003D3186"/>
    <w:rsid w:val="003D71A2"/>
    <w:rsid w:val="003E0738"/>
    <w:rsid w:val="003F25C1"/>
    <w:rsid w:val="003F56AB"/>
    <w:rsid w:val="003F6523"/>
    <w:rsid w:val="003F6A39"/>
    <w:rsid w:val="004024C1"/>
    <w:rsid w:val="004027F9"/>
    <w:rsid w:val="00402A5A"/>
    <w:rsid w:val="00404E28"/>
    <w:rsid w:val="0042394D"/>
    <w:rsid w:val="00430CC2"/>
    <w:rsid w:val="0043796A"/>
    <w:rsid w:val="00441282"/>
    <w:rsid w:val="004526BC"/>
    <w:rsid w:val="00462410"/>
    <w:rsid w:val="00472490"/>
    <w:rsid w:val="00472AB1"/>
    <w:rsid w:val="004741F9"/>
    <w:rsid w:val="00474D2A"/>
    <w:rsid w:val="00474E57"/>
    <w:rsid w:val="00475F7C"/>
    <w:rsid w:val="0047776F"/>
    <w:rsid w:val="004840E1"/>
    <w:rsid w:val="00485C7B"/>
    <w:rsid w:val="00485E85"/>
    <w:rsid w:val="00486BE2"/>
    <w:rsid w:val="00493994"/>
    <w:rsid w:val="004977E2"/>
    <w:rsid w:val="004A0C6E"/>
    <w:rsid w:val="004B1643"/>
    <w:rsid w:val="004B50F6"/>
    <w:rsid w:val="004C3C0C"/>
    <w:rsid w:val="004D2773"/>
    <w:rsid w:val="004E07F9"/>
    <w:rsid w:val="004E1A2F"/>
    <w:rsid w:val="004F595A"/>
    <w:rsid w:val="00500DC0"/>
    <w:rsid w:val="00524CE7"/>
    <w:rsid w:val="00526D72"/>
    <w:rsid w:val="005308B9"/>
    <w:rsid w:val="00541A4A"/>
    <w:rsid w:val="00561DC1"/>
    <w:rsid w:val="0056482E"/>
    <w:rsid w:val="00566D2F"/>
    <w:rsid w:val="005701F5"/>
    <w:rsid w:val="00572261"/>
    <w:rsid w:val="00586EA5"/>
    <w:rsid w:val="00587E03"/>
    <w:rsid w:val="00590BB7"/>
    <w:rsid w:val="005A1B63"/>
    <w:rsid w:val="005A24BD"/>
    <w:rsid w:val="005A4AB9"/>
    <w:rsid w:val="005A534C"/>
    <w:rsid w:val="005C527F"/>
    <w:rsid w:val="005C5DFC"/>
    <w:rsid w:val="005C7D6A"/>
    <w:rsid w:val="005D0218"/>
    <w:rsid w:val="005D4714"/>
    <w:rsid w:val="005D731C"/>
    <w:rsid w:val="005E0078"/>
    <w:rsid w:val="005E27C2"/>
    <w:rsid w:val="005E4F0A"/>
    <w:rsid w:val="005E6B7D"/>
    <w:rsid w:val="005F3415"/>
    <w:rsid w:val="006129FC"/>
    <w:rsid w:val="00615629"/>
    <w:rsid w:val="00615BC5"/>
    <w:rsid w:val="00615D7F"/>
    <w:rsid w:val="00623D14"/>
    <w:rsid w:val="0063415C"/>
    <w:rsid w:val="006352A8"/>
    <w:rsid w:val="006505BF"/>
    <w:rsid w:val="00661612"/>
    <w:rsid w:val="00665A9E"/>
    <w:rsid w:val="00667161"/>
    <w:rsid w:val="0067100C"/>
    <w:rsid w:val="0067149A"/>
    <w:rsid w:val="00675FEA"/>
    <w:rsid w:val="00676171"/>
    <w:rsid w:val="00691868"/>
    <w:rsid w:val="00696C24"/>
    <w:rsid w:val="006A6232"/>
    <w:rsid w:val="006A627E"/>
    <w:rsid w:val="006A6941"/>
    <w:rsid w:val="006B1259"/>
    <w:rsid w:val="006B2AA1"/>
    <w:rsid w:val="006C656A"/>
    <w:rsid w:val="006D07F1"/>
    <w:rsid w:val="006E037C"/>
    <w:rsid w:val="006E11FB"/>
    <w:rsid w:val="006F0F76"/>
    <w:rsid w:val="006F10F1"/>
    <w:rsid w:val="006F1BD3"/>
    <w:rsid w:val="006F2FCF"/>
    <w:rsid w:val="006F4940"/>
    <w:rsid w:val="006F6F63"/>
    <w:rsid w:val="00706503"/>
    <w:rsid w:val="00710083"/>
    <w:rsid w:val="00711D34"/>
    <w:rsid w:val="00716AB3"/>
    <w:rsid w:val="00717503"/>
    <w:rsid w:val="00721054"/>
    <w:rsid w:val="00724E9B"/>
    <w:rsid w:val="007529D5"/>
    <w:rsid w:val="0075678D"/>
    <w:rsid w:val="007639CD"/>
    <w:rsid w:val="007721AA"/>
    <w:rsid w:val="00773B2E"/>
    <w:rsid w:val="007758E6"/>
    <w:rsid w:val="007835E4"/>
    <w:rsid w:val="00784385"/>
    <w:rsid w:val="0079262C"/>
    <w:rsid w:val="007A000E"/>
    <w:rsid w:val="007A1710"/>
    <w:rsid w:val="007A1D12"/>
    <w:rsid w:val="007B03F0"/>
    <w:rsid w:val="007D2A0E"/>
    <w:rsid w:val="007F02F3"/>
    <w:rsid w:val="007F576A"/>
    <w:rsid w:val="00802067"/>
    <w:rsid w:val="00802379"/>
    <w:rsid w:val="00805255"/>
    <w:rsid w:val="008145E2"/>
    <w:rsid w:val="00830733"/>
    <w:rsid w:val="008315E0"/>
    <w:rsid w:val="00832A14"/>
    <w:rsid w:val="008330AF"/>
    <w:rsid w:val="0084132A"/>
    <w:rsid w:val="00850891"/>
    <w:rsid w:val="00856DFD"/>
    <w:rsid w:val="0086194F"/>
    <w:rsid w:val="00872549"/>
    <w:rsid w:val="00874C45"/>
    <w:rsid w:val="00880B33"/>
    <w:rsid w:val="00882D6A"/>
    <w:rsid w:val="0088685F"/>
    <w:rsid w:val="00886A79"/>
    <w:rsid w:val="008940DF"/>
    <w:rsid w:val="008A2247"/>
    <w:rsid w:val="008A5087"/>
    <w:rsid w:val="008B2C3A"/>
    <w:rsid w:val="008B7102"/>
    <w:rsid w:val="008C012A"/>
    <w:rsid w:val="008C58CF"/>
    <w:rsid w:val="008C6FF7"/>
    <w:rsid w:val="008D4F50"/>
    <w:rsid w:val="008D7607"/>
    <w:rsid w:val="008E1C8F"/>
    <w:rsid w:val="008E2510"/>
    <w:rsid w:val="008F1E49"/>
    <w:rsid w:val="008F3C97"/>
    <w:rsid w:val="009115CB"/>
    <w:rsid w:val="009248D2"/>
    <w:rsid w:val="00926373"/>
    <w:rsid w:val="00941136"/>
    <w:rsid w:val="009535A4"/>
    <w:rsid w:val="00954E82"/>
    <w:rsid w:val="00955D4F"/>
    <w:rsid w:val="00961432"/>
    <w:rsid w:val="00965CBC"/>
    <w:rsid w:val="00974D25"/>
    <w:rsid w:val="009776C5"/>
    <w:rsid w:val="0098734A"/>
    <w:rsid w:val="00990167"/>
    <w:rsid w:val="009947CF"/>
    <w:rsid w:val="00996AD0"/>
    <w:rsid w:val="00997BA4"/>
    <w:rsid w:val="009A0554"/>
    <w:rsid w:val="009A6780"/>
    <w:rsid w:val="009A745E"/>
    <w:rsid w:val="009B19C7"/>
    <w:rsid w:val="009B6B2E"/>
    <w:rsid w:val="009B6E98"/>
    <w:rsid w:val="009C0DF6"/>
    <w:rsid w:val="009C21D3"/>
    <w:rsid w:val="009C6112"/>
    <w:rsid w:val="009E5462"/>
    <w:rsid w:val="009F424F"/>
    <w:rsid w:val="009F7485"/>
    <w:rsid w:val="009F7966"/>
    <w:rsid w:val="00A02238"/>
    <w:rsid w:val="00A148FD"/>
    <w:rsid w:val="00A16CBD"/>
    <w:rsid w:val="00A17855"/>
    <w:rsid w:val="00A200DA"/>
    <w:rsid w:val="00A3236D"/>
    <w:rsid w:val="00A32A3A"/>
    <w:rsid w:val="00A34D77"/>
    <w:rsid w:val="00A43F12"/>
    <w:rsid w:val="00A5650B"/>
    <w:rsid w:val="00A85C94"/>
    <w:rsid w:val="00A91403"/>
    <w:rsid w:val="00A92BFB"/>
    <w:rsid w:val="00A93BB7"/>
    <w:rsid w:val="00AA1FA9"/>
    <w:rsid w:val="00AA3C00"/>
    <w:rsid w:val="00AA4B93"/>
    <w:rsid w:val="00AA4BCD"/>
    <w:rsid w:val="00AC6E54"/>
    <w:rsid w:val="00AE668B"/>
    <w:rsid w:val="00AE7B05"/>
    <w:rsid w:val="00AF4817"/>
    <w:rsid w:val="00AF4B77"/>
    <w:rsid w:val="00AF7448"/>
    <w:rsid w:val="00B079AA"/>
    <w:rsid w:val="00B123DC"/>
    <w:rsid w:val="00B20E42"/>
    <w:rsid w:val="00B2215B"/>
    <w:rsid w:val="00B25C61"/>
    <w:rsid w:val="00B34473"/>
    <w:rsid w:val="00B35C94"/>
    <w:rsid w:val="00B41A3D"/>
    <w:rsid w:val="00B41A71"/>
    <w:rsid w:val="00B44B3E"/>
    <w:rsid w:val="00B45CCD"/>
    <w:rsid w:val="00B55536"/>
    <w:rsid w:val="00B577DD"/>
    <w:rsid w:val="00B57970"/>
    <w:rsid w:val="00B6109E"/>
    <w:rsid w:val="00B61544"/>
    <w:rsid w:val="00B623F9"/>
    <w:rsid w:val="00B67A02"/>
    <w:rsid w:val="00B74AAA"/>
    <w:rsid w:val="00B75335"/>
    <w:rsid w:val="00B771BE"/>
    <w:rsid w:val="00B84334"/>
    <w:rsid w:val="00B85006"/>
    <w:rsid w:val="00BA7FBE"/>
    <w:rsid w:val="00BB27C0"/>
    <w:rsid w:val="00BB2FBC"/>
    <w:rsid w:val="00BB5983"/>
    <w:rsid w:val="00BB69E8"/>
    <w:rsid w:val="00BD098C"/>
    <w:rsid w:val="00BD11AD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46E26"/>
    <w:rsid w:val="00C52046"/>
    <w:rsid w:val="00C615F8"/>
    <w:rsid w:val="00C90F85"/>
    <w:rsid w:val="00C932DC"/>
    <w:rsid w:val="00C94D88"/>
    <w:rsid w:val="00CA3EAA"/>
    <w:rsid w:val="00CA7DDF"/>
    <w:rsid w:val="00CB16A5"/>
    <w:rsid w:val="00CB1DBD"/>
    <w:rsid w:val="00CB7CC5"/>
    <w:rsid w:val="00CC4C06"/>
    <w:rsid w:val="00CD164D"/>
    <w:rsid w:val="00CD1E92"/>
    <w:rsid w:val="00CD3AA5"/>
    <w:rsid w:val="00CD4EA7"/>
    <w:rsid w:val="00CE11BE"/>
    <w:rsid w:val="00CE15FF"/>
    <w:rsid w:val="00CF5669"/>
    <w:rsid w:val="00D00622"/>
    <w:rsid w:val="00D10D12"/>
    <w:rsid w:val="00D20816"/>
    <w:rsid w:val="00D2487B"/>
    <w:rsid w:val="00D325F0"/>
    <w:rsid w:val="00D3444D"/>
    <w:rsid w:val="00D34CC4"/>
    <w:rsid w:val="00D45D90"/>
    <w:rsid w:val="00D46D7B"/>
    <w:rsid w:val="00D74B44"/>
    <w:rsid w:val="00D7560B"/>
    <w:rsid w:val="00D8068A"/>
    <w:rsid w:val="00D80BD4"/>
    <w:rsid w:val="00D863CC"/>
    <w:rsid w:val="00D874AD"/>
    <w:rsid w:val="00D9084D"/>
    <w:rsid w:val="00D9093E"/>
    <w:rsid w:val="00D95D45"/>
    <w:rsid w:val="00DB2599"/>
    <w:rsid w:val="00DC19A2"/>
    <w:rsid w:val="00DC4F6E"/>
    <w:rsid w:val="00DD0F06"/>
    <w:rsid w:val="00DD3841"/>
    <w:rsid w:val="00DD75CF"/>
    <w:rsid w:val="00DF2533"/>
    <w:rsid w:val="00DF6315"/>
    <w:rsid w:val="00E076A9"/>
    <w:rsid w:val="00E2151F"/>
    <w:rsid w:val="00E26100"/>
    <w:rsid w:val="00E275A8"/>
    <w:rsid w:val="00E313F6"/>
    <w:rsid w:val="00E3210F"/>
    <w:rsid w:val="00E327BB"/>
    <w:rsid w:val="00E3564C"/>
    <w:rsid w:val="00E363CF"/>
    <w:rsid w:val="00E54AFE"/>
    <w:rsid w:val="00E57D82"/>
    <w:rsid w:val="00E611CA"/>
    <w:rsid w:val="00E61AE2"/>
    <w:rsid w:val="00E72582"/>
    <w:rsid w:val="00E746FA"/>
    <w:rsid w:val="00E74FE9"/>
    <w:rsid w:val="00E84831"/>
    <w:rsid w:val="00E9375E"/>
    <w:rsid w:val="00EB0B13"/>
    <w:rsid w:val="00EB5CB7"/>
    <w:rsid w:val="00EC4ABD"/>
    <w:rsid w:val="00ED20E1"/>
    <w:rsid w:val="00ED39CD"/>
    <w:rsid w:val="00ED7E94"/>
    <w:rsid w:val="00ED7FF7"/>
    <w:rsid w:val="00EE2171"/>
    <w:rsid w:val="00EF013C"/>
    <w:rsid w:val="00EF5211"/>
    <w:rsid w:val="00F019BE"/>
    <w:rsid w:val="00F057B2"/>
    <w:rsid w:val="00F37885"/>
    <w:rsid w:val="00F44A94"/>
    <w:rsid w:val="00F47AD3"/>
    <w:rsid w:val="00F51BD0"/>
    <w:rsid w:val="00F67078"/>
    <w:rsid w:val="00F72B5F"/>
    <w:rsid w:val="00F77DFB"/>
    <w:rsid w:val="00F8475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6E68"/>
    <w:rsid w:val="00FD3942"/>
    <w:rsid w:val="00FE3B18"/>
    <w:rsid w:val="00FF161A"/>
    <w:rsid w:val="00FF33A9"/>
    <w:rsid w:val="00FF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611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25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8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0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5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6:00Z</cp:lastPrinted>
  <dcterms:created xsi:type="dcterms:W3CDTF">2023-02-21T11:45:00Z</dcterms:created>
  <dcterms:modified xsi:type="dcterms:W3CDTF">2023-02-21T12:16:00Z</dcterms:modified>
</cp:coreProperties>
</file>